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FA915" w14:textId="77777777" w:rsidR="00385298" w:rsidRDefault="00385298" w:rsidP="00385298">
      <w:pPr>
        <w:jc w:val="center"/>
      </w:pPr>
      <w:r>
        <w:rPr>
          <w:noProof/>
          <w:lang w:eastAsia="zh-CN"/>
        </w:rPr>
        <w:drawing>
          <wp:inline distT="0" distB="0" distL="0" distR="0" wp14:anchorId="49272CBC" wp14:editId="7EEBFD90">
            <wp:extent cx="2303145" cy="533400"/>
            <wp:effectExtent l="0" t="0" r="1905" b="0"/>
            <wp:docPr id="1" name="Picture 1" descr="Description: 213-csuf-logo-horiz-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213-csuf-logo-horiz-4c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14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63D47" w14:textId="77777777" w:rsidR="00385298" w:rsidRPr="00D756EA" w:rsidRDefault="00385298" w:rsidP="00385298">
      <w:pPr>
        <w:jc w:val="center"/>
      </w:pPr>
    </w:p>
    <w:p w14:paraId="3119C4E7" w14:textId="77777777" w:rsidR="00385298" w:rsidRDefault="00385298" w:rsidP="00385298">
      <w:pPr>
        <w:pStyle w:val="LabTitle"/>
      </w:pPr>
      <w:r>
        <w:t>Lab Report</w:t>
      </w:r>
    </w:p>
    <w:p w14:paraId="44A3B25A" w14:textId="77777777" w:rsidR="00385298" w:rsidRDefault="00385298" w:rsidP="00385298"/>
    <w:tbl>
      <w:tblPr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385298" w:rsidRPr="00337424" w14:paraId="56B0B83B" w14:textId="77777777" w:rsidTr="00E67099"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56FDF7C4" w14:textId="19162F22" w:rsidR="00385298" w:rsidRPr="00337424" w:rsidRDefault="00385298" w:rsidP="00385298">
            <w:r w:rsidRPr="00337424">
              <w:t>Name:</w:t>
            </w:r>
            <w:r>
              <w:t xml:space="preserve"> </w:t>
            </w:r>
            <w:r w:rsidR="00AE2D50">
              <w:t>Joshua Lollis</w:t>
            </w:r>
          </w:p>
        </w:tc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68170892" w14:textId="14210C35" w:rsidR="00385298" w:rsidRPr="00337424" w:rsidRDefault="00385298" w:rsidP="000866B8">
            <w:r w:rsidRPr="00337424">
              <w:t>Date:</w:t>
            </w:r>
            <w:r>
              <w:t xml:space="preserve"> </w:t>
            </w:r>
            <w:r w:rsidR="00AE2D50">
              <w:t>08/28/23</w:t>
            </w:r>
          </w:p>
        </w:tc>
      </w:tr>
      <w:tr w:rsidR="00385298" w:rsidRPr="00337424" w14:paraId="7E487BC8" w14:textId="77777777" w:rsidTr="00E67099"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4989E8D" w14:textId="6FF71AFE" w:rsidR="00385298" w:rsidRPr="00337424" w:rsidRDefault="00385298" w:rsidP="00D9094A">
            <w:r w:rsidRPr="00337424">
              <w:t xml:space="preserve">Course: </w:t>
            </w:r>
            <w:r w:rsidR="00D9094A">
              <w:t>CPSC-483</w:t>
            </w:r>
          </w:p>
        </w:tc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E076F5F" w14:textId="0579BB9D" w:rsidR="00385298" w:rsidRPr="00337424" w:rsidRDefault="00385298" w:rsidP="00E67099">
            <w:r w:rsidRPr="00337424">
              <w:t>Lab #:</w:t>
            </w:r>
            <w:r>
              <w:t xml:space="preserve"> </w:t>
            </w:r>
            <w:r w:rsidR="002D37E2">
              <w:t>0</w:t>
            </w:r>
          </w:p>
        </w:tc>
      </w:tr>
    </w:tbl>
    <w:p w14:paraId="3DC193A1" w14:textId="77777777" w:rsidR="00385298" w:rsidRDefault="00385298" w:rsidP="00385298"/>
    <w:p w14:paraId="46495796" w14:textId="77777777" w:rsidR="00385298" w:rsidRDefault="00385298" w:rsidP="00385298">
      <w:r>
        <w:t>Grading Criteria:</w:t>
      </w:r>
    </w:p>
    <w:tbl>
      <w:tblPr>
        <w:tblW w:w="5917" w:type="dxa"/>
        <w:jc w:val="center"/>
        <w:tblLook w:val="04A0" w:firstRow="1" w:lastRow="0" w:firstColumn="1" w:lastColumn="0" w:noHBand="0" w:noVBand="1"/>
      </w:tblPr>
      <w:tblGrid>
        <w:gridCol w:w="1967"/>
        <w:gridCol w:w="1840"/>
        <w:gridCol w:w="2110"/>
      </w:tblGrid>
      <w:tr w:rsidR="00385298" w:rsidRPr="00C712E6" w14:paraId="5F383274" w14:textId="77777777" w:rsidTr="00E67099">
        <w:trPr>
          <w:trHeight w:val="300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06B1F601" w14:textId="77777777" w:rsidR="00385298" w:rsidRDefault="00385298" w:rsidP="00E67099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Section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7437360A" w14:textId="77777777" w:rsidR="00385298" w:rsidRDefault="00385298" w:rsidP="00E67099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Earned Points</w:t>
            </w: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052107E3" w14:textId="77777777" w:rsidR="00385298" w:rsidRDefault="00385298" w:rsidP="00E67099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Possible Points</w:t>
            </w:r>
          </w:p>
        </w:tc>
      </w:tr>
      <w:tr w:rsidR="00385298" w:rsidRPr="00C712E6" w14:paraId="29A0AA56" w14:textId="77777777" w:rsidTr="00E67099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D63C4" w14:textId="77777777" w:rsidR="00385298" w:rsidRDefault="000866B8" w:rsidP="00E67099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Screenshots</w:t>
            </w:r>
            <w:r w:rsidR="00385298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8390556" w14:textId="77777777" w:rsidR="00385298" w:rsidRDefault="00385298" w:rsidP="00E67099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8E7163" w14:textId="7C60149D" w:rsidR="00385298" w:rsidRDefault="002D37E2" w:rsidP="00E6709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00</w:t>
            </w:r>
          </w:p>
        </w:tc>
      </w:tr>
      <w:tr w:rsidR="00385298" w:rsidRPr="00C712E6" w14:paraId="3765F462" w14:textId="77777777" w:rsidTr="00E67099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B36C64" w14:textId="77777777" w:rsidR="00385298" w:rsidRDefault="00385298" w:rsidP="00E67099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Total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51EA91" w14:textId="77777777" w:rsidR="00385298" w:rsidRDefault="00385298" w:rsidP="00E6709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fldChar w:fldCharType="begin"/>
            </w:r>
            <w:r>
              <w:rPr>
                <w:rFonts w:eastAsia="Times New Roman" w:cs="Calibri"/>
                <w:color w:val="000000"/>
              </w:rPr>
              <w:instrText xml:space="preserve"> =SUM(ABOVE) </w:instrText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0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A0A1A5" w14:textId="09E87678" w:rsidR="00385298" w:rsidRDefault="002D37E2" w:rsidP="00E6709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00</w:t>
            </w:r>
          </w:p>
        </w:tc>
      </w:tr>
    </w:tbl>
    <w:p w14:paraId="5D5D2B57" w14:textId="77777777" w:rsidR="00385298" w:rsidRDefault="00385298" w:rsidP="00385298"/>
    <w:p w14:paraId="5A549D58" w14:textId="5A591471" w:rsidR="00385298" w:rsidRPr="00497E42" w:rsidRDefault="00385298" w:rsidP="00385298">
      <w:pPr>
        <w:jc w:val="center"/>
        <w:rPr>
          <w:u w:val="single"/>
        </w:rPr>
      </w:pPr>
      <w:r w:rsidRPr="00497E42">
        <w:rPr>
          <w:b/>
          <w:u w:val="single"/>
        </w:rPr>
        <w:t xml:space="preserve">PLEASE UPLOAD YOUR REPORT IN </w:t>
      </w:r>
      <w:r w:rsidR="002D37E2">
        <w:rPr>
          <w:b/>
          <w:u w:val="single"/>
        </w:rPr>
        <w:t>CANVAS</w:t>
      </w:r>
      <w:r w:rsidRPr="00497E42">
        <w:rPr>
          <w:rFonts w:hint="eastAsia"/>
          <w:b/>
          <w:u w:val="single"/>
          <w:lang w:eastAsia="zh-CN"/>
        </w:rPr>
        <w:t>.</w:t>
      </w:r>
      <w:r w:rsidRPr="00497E42">
        <w:rPr>
          <w:b/>
          <w:u w:val="single"/>
        </w:rPr>
        <w:t xml:space="preserve"> NO PAPER REPORTS.</w:t>
      </w:r>
    </w:p>
    <w:p w14:paraId="7B2512A8" w14:textId="77777777" w:rsidR="00385298" w:rsidRDefault="00385298" w:rsidP="00385298"/>
    <w:p w14:paraId="5849A121" w14:textId="77777777" w:rsidR="000A2766" w:rsidRDefault="00385298">
      <w:r>
        <w:t>Professor Comments:</w:t>
      </w:r>
    </w:p>
    <w:p w14:paraId="1BB7509F" w14:textId="77777777" w:rsidR="000866B8" w:rsidRDefault="000866B8">
      <w:pPr>
        <w:spacing w:after="200" w:line="276" w:lineRule="auto"/>
        <w:jc w:val="left"/>
      </w:pPr>
      <w:r>
        <w:br w:type="page"/>
      </w:r>
    </w:p>
    <w:p w14:paraId="52979AE4" w14:textId="761D46DB" w:rsidR="0053210B" w:rsidRPr="00B46CDB" w:rsidRDefault="00B46CDB" w:rsidP="0053210B">
      <w:pPr>
        <w:rPr>
          <w:b/>
          <w:sz w:val="28"/>
        </w:rPr>
      </w:pPr>
      <w:r w:rsidRPr="00B46CDB">
        <w:rPr>
          <w:b/>
          <w:sz w:val="28"/>
        </w:rPr>
        <w:lastRenderedPageBreak/>
        <w:t xml:space="preserve">Instruction: follow the </w:t>
      </w:r>
      <w:r>
        <w:rPr>
          <w:b/>
          <w:sz w:val="28"/>
        </w:rPr>
        <w:t xml:space="preserve">lab 0 instruction and take screenshot of fig 1, 2, </w:t>
      </w:r>
      <w:r w:rsidR="002210F6">
        <w:rPr>
          <w:b/>
          <w:sz w:val="28"/>
        </w:rPr>
        <w:t xml:space="preserve">3 </w:t>
      </w:r>
      <w:r>
        <w:rPr>
          <w:b/>
          <w:sz w:val="28"/>
        </w:rPr>
        <w:t xml:space="preserve">and </w:t>
      </w:r>
      <w:r w:rsidR="002210F6">
        <w:rPr>
          <w:b/>
          <w:sz w:val="28"/>
        </w:rPr>
        <w:t>4</w:t>
      </w:r>
      <w:r>
        <w:rPr>
          <w:b/>
          <w:sz w:val="28"/>
        </w:rPr>
        <w:t>. Put them into the lab template. (please take whole page screenshot. I need to see your toolbar and time.)</w:t>
      </w:r>
    </w:p>
    <w:p w14:paraId="44044875" w14:textId="3A99555F" w:rsidR="000866B8" w:rsidRPr="00B46CDB" w:rsidRDefault="00D9094A" w:rsidP="000866B8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Fig. 1 Screenshot </w:t>
      </w:r>
    </w:p>
    <w:p w14:paraId="55F17968" w14:textId="00C37445" w:rsidR="00D9094A" w:rsidRPr="00B46CDB" w:rsidRDefault="001F1097">
      <w:pPr>
        <w:rPr>
          <w:b/>
          <w:sz w:val="28"/>
        </w:rPr>
      </w:pPr>
      <w:r>
        <w:rPr>
          <w:b/>
          <w:noProof/>
          <w:sz w:val="28"/>
        </w:rPr>
        <w:drawing>
          <wp:inline distT="0" distB="0" distL="0" distR="0" wp14:anchorId="2FDCF7FD" wp14:editId="04A31E06">
            <wp:extent cx="5924550" cy="33337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AE62C" w14:textId="7F91100F" w:rsidR="00D9094A" w:rsidRPr="00B46CDB" w:rsidRDefault="00D9094A" w:rsidP="00D9094A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Fig. 2 Screenshot </w:t>
      </w:r>
    </w:p>
    <w:p w14:paraId="37CE37AE" w14:textId="1243FC37" w:rsidR="00D9094A" w:rsidRPr="00B46CDB" w:rsidRDefault="001F1097">
      <w:pPr>
        <w:rPr>
          <w:b/>
          <w:sz w:val="28"/>
        </w:rPr>
      </w:pPr>
      <w:r>
        <w:rPr>
          <w:b/>
          <w:noProof/>
          <w:sz w:val="28"/>
        </w:rPr>
        <w:drawing>
          <wp:inline distT="0" distB="0" distL="0" distR="0" wp14:anchorId="03840AFC" wp14:editId="3F393F73">
            <wp:extent cx="5924550" cy="3333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900E4" w14:textId="59E3F6A8" w:rsidR="00D9094A" w:rsidRPr="00B46CDB" w:rsidRDefault="00D9094A">
      <w:pPr>
        <w:rPr>
          <w:b/>
          <w:sz w:val="28"/>
        </w:rPr>
      </w:pPr>
    </w:p>
    <w:p w14:paraId="197A5DFB" w14:textId="06741C96" w:rsidR="00D9094A" w:rsidRPr="00B46CDB" w:rsidRDefault="00D9094A">
      <w:pPr>
        <w:rPr>
          <w:b/>
          <w:sz w:val="28"/>
        </w:rPr>
      </w:pPr>
    </w:p>
    <w:p w14:paraId="5CBF994D" w14:textId="0A47A738" w:rsidR="00D9094A" w:rsidRPr="00B46CDB" w:rsidRDefault="00D9094A" w:rsidP="00D9094A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Fig. 3 Screenshot </w:t>
      </w:r>
    </w:p>
    <w:p w14:paraId="2F795506" w14:textId="2E1153B7" w:rsidR="00D9094A" w:rsidRDefault="001F1097">
      <w:r>
        <w:rPr>
          <w:noProof/>
        </w:rPr>
        <w:drawing>
          <wp:inline distT="0" distB="0" distL="0" distR="0" wp14:anchorId="53C23B67" wp14:editId="48F304F0">
            <wp:extent cx="5924550" cy="33337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9FA80" w14:textId="5E004B5A" w:rsidR="008C152E" w:rsidRPr="00B46CDB" w:rsidRDefault="008C152E" w:rsidP="008C152E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Fig. </w:t>
      </w:r>
      <w:r>
        <w:rPr>
          <w:rFonts w:ascii="Calibri" w:eastAsia="Calibri" w:hAnsi="Calibri" w:cs="Times New Roman"/>
          <w:bCs w:val="0"/>
          <w:sz w:val="28"/>
          <w:szCs w:val="22"/>
        </w:rPr>
        <w:t>4</w:t>
      </w: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 Screenshot </w:t>
      </w:r>
    </w:p>
    <w:p w14:paraId="6BD90B78" w14:textId="2BFA567D" w:rsidR="008C152E" w:rsidRDefault="001F1097">
      <w:r>
        <w:rPr>
          <w:noProof/>
        </w:rPr>
        <w:drawing>
          <wp:inline distT="0" distB="0" distL="0" distR="0" wp14:anchorId="07544DC3" wp14:editId="151399A7">
            <wp:extent cx="5924550" cy="3333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C15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3D1FE9"/>
    <w:multiLevelType w:val="hybridMultilevel"/>
    <w:tmpl w:val="E00EFE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7343BD0"/>
    <w:multiLevelType w:val="hybridMultilevel"/>
    <w:tmpl w:val="E00EFE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ED43BF9"/>
    <w:multiLevelType w:val="hybridMultilevel"/>
    <w:tmpl w:val="E00EFE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4852404">
    <w:abstractNumId w:val="2"/>
  </w:num>
  <w:num w:numId="2" w16cid:durableId="148905684">
    <w:abstractNumId w:val="0"/>
  </w:num>
  <w:num w:numId="3" w16cid:durableId="7001349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tDQ1NTExMzOyMDFX0lEKTi0uzszPAykwrgUA6bNSICwAAAA="/>
  </w:docVars>
  <w:rsids>
    <w:rsidRoot w:val="00385298"/>
    <w:rsid w:val="000866B8"/>
    <w:rsid w:val="0008719D"/>
    <w:rsid w:val="000A2766"/>
    <w:rsid w:val="001A14ED"/>
    <w:rsid w:val="001F101E"/>
    <w:rsid w:val="001F1097"/>
    <w:rsid w:val="002210F6"/>
    <w:rsid w:val="002D37E2"/>
    <w:rsid w:val="00385298"/>
    <w:rsid w:val="004351E2"/>
    <w:rsid w:val="00512B0E"/>
    <w:rsid w:val="0053210B"/>
    <w:rsid w:val="00761BB3"/>
    <w:rsid w:val="00881803"/>
    <w:rsid w:val="00893169"/>
    <w:rsid w:val="008C152E"/>
    <w:rsid w:val="008D7709"/>
    <w:rsid w:val="0097432B"/>
    <w:rsid w:val="00A43A06"/>
    <w:rsid w:val="00AE2D50"/>
    <w:rsid w:val="00B46CDB"/>
    <w:rsid w:val="00B95BA1"/>
    <w:rsid w:val="00D14CCB"/>
    <w:rsid w:val="00D9094A"/>
    <w:rsid w:val="00DB1536"/>
    <w:rsid w:val="00DE11A4"/>
    <w:rsid w:val="00F00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BD619"/>
  <w15:docId w15:val="{83B550E8-CEE3-455F-A594-695C7D0F6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298"/>
    <w:pPr>
      <w:spacing w:after="0" w:line="240" w:lineRule="auto"/>
      <w:jc w:val="both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66B8"/>
    <w:pPr>
      <w:keepNext/>
      <w:keepLines/>
      <w:spacing w:after="120"/>
      <w:outlineLvl w:val="0"/>
    </w:pPr>
    <w:rPr>
      <w:rFonts w:asciiTheme="minorHAnsi" w:eastAsiaTheme="majorEastAsia" w:hAnsiTheme="minorHAnsi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Title">
    <w:name w:val="Lab_Title"/>
    <w:basedOn w:val="Normal"/>
    <w:link w:val="LabTitleChar"/>
    <w:qFormat/>
    <w:rsid w:val="00385298"/>
    <w:pPr>
      <w:jc w:val="center"/>
    </w:pPr>
    <w:rPr>
      <w:b/>
    </w:rPr>
  </w:style>
  <w:style w:type="character" w:customStyle="1" w:styleId="LabTitleChar">
    <w:name w:val="Lab_Title Char"/>
    <w:link w:val="LabTitle"/>
    <w:rsid w:val="00385298"/>
    <w:rPr>
      <w:rFonts w:ascii="Calibri" w:eastAsia="Calibri" w:hAnsi="Calibri" w:cs="Times New Roman"/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2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298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866B8"/>
    <w:rPr>
      <w:rFonts w:eastAsiaTheme="majorEastAsia" w:cstheme="majorBidi"/>
      <w:b/>
      <w:bCs/>
      <w:sz w:val="24"/>
      <w:szCs w:val="28"/>
    </w:rPr>
  </w:style>
  <w:style w:type="paragraph" w:styleId="ListParagraph">
    <w:name w:val="List Paragraph"/>
    <w:basedOn w:val="Normal"/>
    <w:uiPriority w:val="34"/>
    <w:qFormat/>
    <w:rsid w:val="005321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th John Faller II</dc:creator>
  <cp:lastModifiedBy>Lollis, Josh</cp:lastModifiedBy>
  <cp:revision>22</cp:revision>
  <dcterms:created xsi:type="dcterms:W3CDTF">2013-09-25T22:30:00Z</dcterms:created>
  <dcterms:modified xsi:type="dcterms:W3CDTF">2023-08-28T23:29:00Z</dcterms:modified>
</cp:coreProperties>
</file>